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Гюльсабах Байрам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0612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0612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94291"/>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94291"/>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86523"/>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86523"/>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10029"/>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10029"/>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85311"/>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85311"/>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398866"/>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398866"/>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5182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5182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Гюльсабах Байрамова</dc:creator>
  <dc:language>ru-RU</dc:language>
  <cp:keywords/>
  <dcterms:created xsi:type="dcterms:W3CDTF">2025-03-15T10:38:14Z</dcterms:created>
  <dcterms:modified xsi:type="dcterms:W3CDTF">2025-03-15T10: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